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r>
        <w:t xml:space="preserve"> </w:t>
      </w:r>
      <w:r>
        <w:t xml:space="preserve">5/7/2565</w:t>
      </w:r>
    </w:p>
    <w:p>
      <w:pPr>
        <w:pStyle w:val="Date"/>
      </w:pPr>
      <w:r>
        <w:t xml:space="preserve">วันอังคารที่</w:t>
      </w:r>
      <w:r>
        <w:t xml:space="preserve"> </w:t>
      </w:r>
      <w:r>
        <w:t xml:space="preserve">5</w:t>
      </w:r>
      <w:r>
        <w:t xml:space="preserve"> </w:t>
      </w:r>
      <w:r>
        <w:t xml:space="preserve">กรกฎ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จะมาเรียนต่อคราวที่แล้ว คือ List ก็คือเราสร้างตัวแปรมา 1 ตัวแปร แต่เราสามารถเก็บค่าได้มากกว่า 1 ค่า รูปแบบของ list ตัวนี้ใช่ไหมคะ เราจะย้อนกลับไป อันนี้ก่อน ตัวนี้ใช่ไหมคะ คือ ตัวแปร 1 ตัวแปร เราสามารถเก็บค่าของข้อมูลได้หลายค่าใช่ไหมคะ ลักษณะแบบนี้ คือ ตัวแปร list เราจะเห็นว่าตัวแปร list นี่ จะมีก้ามปูเปิดแล้วก็ก้ามปูปิด ก็จะมีข้อมูลตัวที่ 1 , ข้อมูลตัวที่ 2 , ข้อมูลตัวอื่น ๆ ไล่ไปนะคะ ใน list เราสามารถมีประเภทข้อมูลได้หลายแบบ จะเป็นทั้งตัวอักษร เป็นตัวเลข หรือทั้ง 2 แบบสามารถทำได้นะคะ เวลาเราเข้าถึงข้อมูลที่อยู่ใน list เราจะเข้าถึงมันได้อย่างไร เราต้องรู้จัก index วิธีการเข้าถึงเราจะเข้าถึงโดยการอ้างอิงถึง Index Index จะเริ่มต้นที่เท่าไรคะ จำได้ไหม index เราจะเริ่มต้นที่ค่าเลขอะไรคะ เลข 0 Index ตัวแรกจะเป็น เลข 0, 1, 2, 3, 4 ไล่ไปจนครบนะคะ ถ้าเรามี list เราก็ลองวาดตารางเป็นช่อง ๆ ถูกไหมคะ เอาข้อมูลใส่ที่ละช่อง แล้ว Index มันก็เริ่มจาก 0 1 2 เวลาเราเข้าถึงข้อมูลที่อยู่ใน list เราก็อ้างอิงเห็นไหมคะ แล้วตามด้วยหมายเลข index ถ้าเป็น 0 ผลลัพธ์ที่ได้ก็จะคือ apple ถ้า index เป็น 2 เราก็จะได้ cherry นะคะ นอกจากเราอ้างอิง โดยการใช้ Index 1 ตัวแล้; เรายังสามารถเข้าถึงข้อมูลได้หลายค่า จำได้นะคะ เราสามารถเข้าถึง เช่น ครูมีข้อมูล list นะคะ ที่เก็บตัวอักษรภาษาอังกฤษ มี index เริ่มจาก 0-8 นะคะ ตัว p ที่ index ที่ 0 r index ที่ 1 คราวนี้ดู ๆ รูปนี้ให้ครูหน่อย ถ้าครูต้องการเข้าถึงข้อมูลนะคะ 2 จนถึง 5 เราจะได้ค่าคืออะไรคะ เราจะได้ค่าคืออะไรคะ เริ่มต้นที่ 2 เริ่มที่ o ใช่ไหมคะ จนถึง 5 เราไม่เอา คราวที่แล้วเราบอกว่า 5 เราไม่เอา เราปิดไว้ ก็จะได้ OG ถ้ายังจำได้ โอเค เดี๋ยวทดสอบนิดหนึ่ง ที่เรียนไปคราวที่แล้วยังจำได้ไหม เดี๋ยวนะ เดี๋ยวนะคะ x index 1เท่ากับอะไร อันนี้ข้อมูล list ของครูที่เอาลงในแต่ละ Box เรียบร้อยแล้ว จะได้ list ก็คือตัวแปร x นะคะ จะมีค่าเป็น 1, 10 5, 6, 2 ครูถามว่า x1 ตอบอะไรคะ ตอบอะไรเอ่ย x</w:t>
      </w:r>
    </w:p>
    <w:p>
      <w:pPr>
        <w:pStyle w:val="BodyText"/>
      </w:pPr>
      <w:r>
        <w:t xml:space="preserve">[1] เท่ากับอะไรคะ เท่ากับ 10 1 ก็คือ index มันตรงกัน ก็ตอบ 10 ได้ไหมนะคะ ตอนนี้เท่ากับ 10 นะ คราวนี้ถ้า x</w:t>
      </w:r>
    </w:p>
    <w:p>
      <w:pPr>
        <w:pStyle w:val="BodyText"/>
      </w:pPr>
      <w:r>
        <w:t xml:space="preserve">[2]-x</w:t>
      </w:r>
    </w:p>
    <w:p>
      <w:pPr>
        <w:pStyle w:val="BodyText"/>
      </w:pPr>
      <w:r>
        <w:t xml:space="preserve">[4] เท่ากับเท่าไหร่คะ เท่ากับเท่าไรคะ 2 x 4 ได้อะไร คราวที่แล้วครูให้ทำอะไร ลองปิดใช่ไหมคะ ถึงไหน เราเริ่มที่เท่าไร เริ่มที่ 2 ก็ปิดข้างหน้าไว้ ใช่ไหมคะ เราเริ่มที่ 2 ก็ได้ 5 ไม่เอา เพราะฉะนั้น ได้อะไรคะ 5 กับ 6 โอเค ยังจำได้ไหม คราวที่แล้วที่เราทำแบบฝึกหัดกัน จำได้นะคะ โอเค คราวนี้นอกจาก list แล้วนี่ เรายังเก็บข้อมูลที่มากกว่า 1 ตัวแปร เรามีรูปแบบของการจัดเก็บข้อมูลแบบไหนอีก list เราใช้</w:t>
      </w:r>
    </w:p>
    <w:p>
      <w:pPr>
        <w:pStyle w:val="BodyText"/>
      </w:pPr>
      <w:r>
        <w:t xml:space="preserve">[ ] เรามีวิธีการสังเกตนะ เรามีรูปแบบโครงสร้างการเก็บข้อมูล ข้อมูล 1 ตัวแปรที่เก็บได้มากกว่านะคะ ก็คือ Dictionary ในการเก็บแบบ Dictionary Dictionary ในการเก็บแบบ Dictionary จะต้องมี Key เปรียบเหมือน Index key จะเปรียบเสมือน index ที่อยู่ใน list ส่วน Value ก็คือค่าข้อมูล เช่นรูปแบบของการจัดเก็บข้อมูลแบบ Dictionary เราจะขึ้นด้วยปีกกาเปิด แล้วปิดด้วยปีกกาปิด ต่างกับ list ใช่ไหมคะ เราจะไม่สับสนกัน list จะมีกลส่วน Dictionary สิ่งที่อยู่ข้างในคืออะไร ข้อมูล 1 ชุด เห็นไหมคะ เรามี , อันนี้เรามีข้อมูล อีก 1 ชุด เรามีข้อมูลอยู่ 1 ชุดเรามีข้อมูลทั้งหมด 3 เห็นไหมคะ ข้อมูลตัวแรกคืออันนี้ ก็คือข้อมูลตัวที่ 1 Key คืออะไร Key คือ cat ใช่ไหม แมวตัวนี้ก็คือ value cat คือ key คือ Key แมวคือ Value นะคะ ตัวแรก คือ key ใส่ ; แล้วตามด้วยค่านะคะ ข้อมูลครูใส่ Double Quote เพราะว่าข้อมูลนี้มันเป็น String หรือมันเป็น string หรือ Double Quote ข้อมูลตัวที่ 2 key คือ hat key คือ hat หมวก ตัวที่ 3 Key คือ X ไข่คือ value ถามว่า key ใครเป็นคนกำหนด เราเป็นคนกำหนดนะคะ เราเป็นคนบอกว่า key นี้ควรมีค่าเป็นอะไร แต่ list มันถูกเวลาการเข้าถึง มันถูกกำหนดโดยการใช้ index นะคะ ที่เริ่มต้นด้วย 0 เราเก็บแบบ Dictionary คืออะไร เช่น ครูต้องการเก็บข้อมูลนักศึกษาว่าคนนี้ได้คะแนนเท่าไร key ครู ก็คือชื่อนักศึกษาหรือรหัสนักศึกษาใช่ไหมคะ Value ของครูคือคะแนนของการสอบ เพราะฉะนั้น เวลาเราเข้าถึงข้อมูล เราจะเข้าถึงข้อมูลผ่านทาง key ครูอยากรู้คะแนนของสมชายถึงโดยผ่านทาง Key ก็ใส่ชื่อสมชายเข้าไป แล้วคะแนนของสมชายจะออกว่าเขาได้คะแนนเท่าไร Dictionary มีชื่อว่า Number เป็น Dictionary ที่ชื่อว่า Number จะรู้ได้อย่างไร มันมีปีกกาเปิด ปีกกาปิด แล้วมันมีอะไรอีกเครื่องหมายเราเห็นความต่างแล้วนะว่า Dictionary กับ num เก็บต่างกันอย่างไร ตัวแปร number นะคะ มีข้อมูลอยู่กี่ตัว ตัวแปร Number นี่เรามีกี่่ตัว3 ตัวใช่ไหม นี่ข้อมูลตัวที่ 1 เห็น , ไหมคะ ข้อมูลตัวที่ 2 , ข้อมูลตัวที่ 3 เราแยกแต่ละข้อมูลด้วยเครื่องหมาย , นะคะ ในตัวแปร Number เราเก็บอยู่ 3 ตัวนะ ข้อมูลอยู่ 3 ตัว เขาบอกว่าข้างหน้านี่ ข้างหน้า ; คือ key ข้างหน้า ; คือ Key ก็คือ Key ข้างหลังก็คือ Value ตัวแรกคือ Key ตัวนี้คือ Value key เราเป็นตัวเลข เห็นไหม key เราสามารถเป็นตัวเลขหรือตัวอักษรก็ได้ ตัวอักษรนะคะ เพราะว่ามันใส่ Quote คราวนี้เราจะเข้าถึงข้อมูลเหล่านั้นได้อย่างไร ใน list เราเข้าถึงโดยการใช้ index แต่ใน Dictionary เราเข้าถึงข้อมูลโดยการใช้ key นะ โดยการใช้ key key ก็คือตัวนี้ ตัวแรกนะคะ ตัวแรก ถ้าครูต้องการเข้าถึงข้อมูลของ Jame ครูต้องการเข้าถึงข้อมูลของ james นะคะ ครูมี Dictionary ตัวนี้ที่ชื่อว่า scores scores เก็บข้อมูลอยู่ 4 ตัว scores เก็บข้อมูลอยู่ 4 ตัว ครูต้องการเข้าถึงข้อมูลของ james อยากรู้ว่าได้คะแนนเท่าไร ได้คะแนนเท่าไร james ได้คะแนนวิธีการเข้าถึงนะคะ ครูก็ ใส่ชื่อ dictionary ก้ามปูเปิด แล้วใส่ key เสร็จแล้วก้ามปูปิด แค่นี้เราก็จะรู้ว่า scores มันคือ james 1 8 2 8 โอเค scores thomas คำตอบ ก็คือ3, 6, 2scores danny ก็คือ 10 scores bobby ใช่ไหมคะ ชื่อ bobby เหมือนกัน คะแนนเขาคืออะไร 4401 เราเข้าถึงข้อมูลได้แล้วนะคะ เดี๋ยวครู… คราวนี้ดูนะคะ สมมติครูสร้าง Dictionaryขึ้นมา 1 ตัว คือ x นะคะ x นี่ มีข้อมูลอยู่ทั้งหมด 4 ตัวใช่ไหมคะ มีข้อมูลอยู่ 4 ตัวช่วยครูหาหน่อย x5 คำตอบคืออะไร x6 คำตอบคืออะไร x1 คำตอบคืออะไร เขียนมีกระดาษไหมคะ มีไหมมีครูมี Dictionary นะ ชื่อ X นะคะ Dictionary ครูมีข้อมูลอยู่ทั้งหมด 4 ตัว ข้อมูลมีอยู่ 4 ตัว ตัวแรก Key คือ5 ตัวที่ 2 key คือ 2 key คือ 1 ตัวที่ 4 key คือ 6 ครูเลยอยากรู้ว่า x ที่ key เป็น 5 คำตอบคืออะไร คำตอบคืออะไร X ที่คีย์เป็น 6 คำตอบคืออะไร x ที่ key เป็น 1 คำตอบจะคืออะไร เดี๋ยวครูทำให้ดู 1 ข้อนะคะ X</w:t>
      </w:r>
    </w:p>
    <w:p>
      <w:pPr>
        <w:pStyle w:val="BodyText"/>
      </w:pPr>
      <w:r>
        <w:t xml:space="preserve">[5] ดูนะคะ X key คือ 5 คือตัวไหน ตัวนี้นะ คำตอบมันตรงกัน คือ a เห็นไหมคะ เอาเฉพาะ a มาตอบ เอาอะไรมาตอบ ข้อ 1 ตรงกับอะไร คราวนี้ดูพร้อมกันนะคะ X key คือ 5 คำตอบคือ a เอา value มาตอบ X key คือ 6 เอาอะไรมาตอบอะไรคะ p X เป็น 1 Y ต้องอย่าลืมใส่ " ด้วยนะเพราะว่ามันเป็น Single ก็คือให้ทำไมคะให้เอา value มาใส่ ให้เอา value มาตอบนะ โอเค ถ้าครูมี Dictionary นะคะ ถ้าครูอยากเพิ่มข้อมูลตัวใหม่เข้าไปทำได้ไหม เวลาเราต้องการเพิ่มข้อมูลลงไปใน Dictionary เราต้องรู้ว่า key ที่เราจะเพิ่มคืออะไร และ value ก็คือค่าที่จะใส่เข้าไปคืออะไรนะคะ คือ ต้องรู้ key กับต้องรู้ value เราถึงจะเพิ่มข้อมูลเข้าไปใน Dictionary ได้ เช่น ครูมี Dictionary ตัวนี้นะคะ ชื่อ scores ครูต้องการที่จะเพิ่มนะคะ ครูต้องการจะเพิ่มข้อมูลลงไปใหม่ โดยที่ key ครูkey ครูคือ k k ตัวนี้คือ 2345 วิธีการเพิ่ม เราจะเพิ่มตัวนี้ลงไปใน Dictionary ว่าอะไร ใส่ชื่อ Dictionary ตัวนั้นนะคะ เสร็จแล้วใส่ key โดยใส่ก้ามปูเปิดนะคะ แล้วก็ใส่ key ก้ามปูปิด เท่ากับแล้วค่าของ key ตรงนี้คืออะไร ก็คือ 2เห็นไหมคะ รูปแบบก็คือใส่ key = ค่า value ครูใส่คำสั่งนี้ลงไปนะคะ แล้วเราลอง แสดงข้อมูล Dictionary ที่ชื่อ scores เราจะเห็นว่าตัวที่เราเพิ่มเข้าไปใหม่นี่ มันมาต่อท้ายแล้วนะคะ มันมาอยู่ด้านท้ายนะ นอกจากการเพิ่มข้อมูลลงไปใน Dictionary แล้ว เราสามารถเปลี่ยนแปลงค่าที่อยู่ใน Dictionary ได้นะคะ เพราะเราสามารถเข้าถึงข้อมูลที่อยู่ใน แต่ละตัวนะคะ แต่ละ value ของ key ได้ เพราะฉะนั้น ครูสามารถเป็นค่าใหม่นะคะ เช่น ครูบอกว่าสมมติ คะแนนของ james นี่ ครูจะบวกให้อีก 100 คะแนนนะคะ ครูจะบวกให้อีก 100 คะแนน ครูเขียนผิด เพราะฉะนั้น ครูก็ต้องดึงข้อมูลเดิมของ james ออกมา ก็ของ james เราจะอ้างอิงได้อย่างไร ก็ใส่ชื่อ Dictionary ใช่ไหมคะ แล้วก็ใส่ key ก็คือ james ข้อมูลตรงนี้จะได้1828 ใช่ไหมคะ ตรงนี้ 1828 โอเค ครูต้องเพิ่มอีก 1,000 นะ ขออภัย ถ้าครูเพิ่ม 1,000 1828 ครูบวกอีก 1,000 เป็นเท่าไร 1828 บวกกับ 1,000 เป็นเท่าไรคะ 2828 ถูกไหมคะ จะได้ 2,828 james พอเราแสดงข้อมูลของ scores ของตัวแปร scores เราจะเห็น james เปลี่ยนค่าแล้ว เพราะเราเพิ่มให้ตรงนี้ อันนี้คือการปรับปรุงตัวหนึ่งนะคะ หรือจะเปลี่ยนค่าเลย เช่น thomas นี่ ให้เหลือ 100 จากเดิม 3,628 ให้มีค่าเป็น 100 ก็ทำได้ ก็อ้างอิงถึง… เราจะเปลี่ยนข้อมูลของใคร ชื่อตัวแปรแล้วตามด้วย key เท่ากับค่าใหม่ ก็คือ 100 100 นี่จะมาใส่ key ที่ชื่อ thomas พอเราแสดงข้อมูลอีกครั้งหนึ่ง thomas ก็จะเปลี่ยนเป็น 100 นะคะ โอเค ในการเข้าถึงข้อมูล นอกจากเราจะเข้าถึง key ทีละตัวแล้ว เรายังสามารถสั่งให้มันแสดงค่าทั้งหมดที่อยู่ใน Dictionary ได้นะคะ โดยการแสดงทั้งkey และ value ครูมีตัวแปรชื่อ countries ตัวแปรตัวนี้ ชื่อ countries มีข้อมูลอยู่ 1, 2, 3 เราจะเข้าถึงข้อมูลนะคะ แล้วสั่งให้มันแสดงข้อมูลทีละตัวออกมา เราใช้นะคะ ตรงนี้นะเห็นนะคะ ชื่อ Dictionary นะคะ . ด้วย items มี s ด้วยนะคะ</w:t>
      </w:r>
    </w:p>
    <w:p>
      <w:pPr>
        <w:pStyle w:val="BodyText"/>
      </w:pPr>
      <w:r>
        <w:t xml:space="preserve">(): สิ่งที่ได้จากคำสั่งนี้ชื่อ Dictionary.item</w:t>
      </w:r>
    </w:p>
    <w:p>
      <w:pPr>
        <w:pStyle w:val="BodyText"/>
      </w:pPr>
      <w:r>
        <w:t xml:space="preserve">() สิ่งที่ได้ คือ ตัว key กับ value เราจะเอามาใส่ตัวแปรที่ชื่อว่า k สำหรับตัวแปร key นะคะ และเอามาใส่ตัว vสำหรับตัวที่เป็น value พอเรา print เห็นไหมคะ print k กับ v key v คือ value ถ้าดูจาก Dictionary นะคะ ตัวที่ 2 key คือ ua value คือ uk ตัวที่ 3 key คือ th value คือ thailand ตัวสุดท้าย key คือ nl value คือ Netherlands ถ้าเราต้องการเข้าถึงเฉพาะ key ดูนะคะ ตัวนี้ชื่อ dict.item ได้ทั้ง key ทั้ง value แต่ถ้าเป็น countries.key ได้เฉพาะ key ถูกไหมคะ สิ่งที่ได้ก็คือ key มีอะไรคะ มี de มี ua มี th แล้วก็มี nl ตัวนี้คือ key โอเค ถัดมานะคะ ถ้าเราต้องการเฉพาะ value ต้องการเฉพาะค่านี้อย่างเดียวทำอย่างไรดี เห็นไหมคะ ก็คือต้องการเฉพาะ value เราก็ก็ใช้คำสั่ง ชื่อ dictionary.value มันก็เอาเฉพาะแต่ value ออกมาให้ ชื่อ Dictionary . ด้วย value เห็นไหม ชื่อ dictionary.key ก็จะได้เฉพาะ key ออกมา ชื่อ Dictionary.value ก็จะได้เฉพาะค่าที่เป็น value ออกมา การหาขนาดของ Dictionary นะคะ การหาขนาดของ Dictionary ให้ดูที่เครื่องหมาย , นะ ดูที่เครื่องหมาย , เป็นตัวแยกข้อมูลแต่ละตัว เช่น ตัวแปร x มีข้อมูลติดตัวกี่ตัวคะ มี 2 ตัว เวลาเรจะหาขนาดของ Dictionary ใช้คำสั่ง len l-e-n วงเล็บเปิดตามด้วชื่อ Dictionary ก็เท่ากับ 2 ครูถามว่าข้อมูลตัวนี้… เอาใหม่นะ ครูถามว่า len countries ตอบอะไรคะ อันนี้ตอบอะไรเอ่ย = len countries ตอบเท่าไร ตอบเท่าไร คนอื่นตอบอะไร len วงเล็บเปิดตามด้วยชื่อ ตอบเท่ากับ… ใช่ เพื่อนคนอื่นล่ะคะ ใช่ค่ะ ตอบ 4 ใช่ไหมคะ ดูอย่างไร นี่ไงข้อมูลชุดที่ 1, ใช่ไหมคะ ข้อมูลชุดที่ 2, เป็นข้อมูลชุดที่ 1 , ข้อมูลตัวที่ ตัวที่ 3 , แล้วก็ข้อมูลตัวที่ 4 ถัดมาถ้าเราต้องการจะรวมข้อมูลที่อยู่ใน Dictionary บ้าง เราจะใช้คำสั่งอะไร รวมข้อมูลนะคะ เช่น ครูมี Dictionary ตัวที่ 1 กับตัวที่ 2 ครูถามก่อนว่า len d1 เท่ากับอะไรคะ len d1 = คนอื่นเท่ากับเท่าไรนะ นี่ len d1 เท่า d1 ครูd1 d1 คือตัวนี้ค่ะ d1 เท่ากับเท่าไรคะ ตัวนี้ ใช่ ใช่ค่ะ ใช่ เท่ากับ 2 ค่ะ ตอนนี้เท่ากับ 2 ดูจากไหน นี่ไงตัวที่ 1 ถูกไหมคะ มี , แล้วก็มี 2 มีอยู่ 2 ตัว ถ้าเราต้องการที่จะรวมข้อมูลใน Dictionary เราจะใช้คำสั่งอะไร ครูต้องการรวมให้ d2 นี่ไปรวมกับ d1 นะคะ เอา d2 ไปรวมกับ d1 นะ เดี๋ยวนะ เดี๋ยวครูลบ เอา d2 นี่ไปรวมกับ d1 นะคะ เราจะรวมได้อย่างไร ตัวที่ถูกเข้าไปเพิ่มนะ ใส่ก่อนนะคะ เอา Dictionary ที่จะรวมกับตัวเอง ใส่ก่อน d1.update ใช้คำสั่ง update นะคะ update วงเล็บเปิด เอาข้อมูลจาก Dictionary เอามาจาก d2 แล้วก็วงเล็บปิด หมายความว่าเอา d2 มาใส่ d1 นะคะ เอา d2 มาใส่ที่ d1 พอเรา print d1 ปุ๊บ เราจะได้ข้อมูลเพิ่มขึ้นมาอีก 2 ตัว เราจะได้ข้อมูลเพิ่มอีก 2 ตัวใช่ไหมคะ จะได้ข้อมูลจาก d2 นี่มาเพิ่มอีก 2 ตัวครูถามใหม่ว่า len ของ d1 มีค่าเท่ากับเท่าไร บรรทัดนี้ len ของ d1 มีค่าเท่ากับ มีค่าเท่ากับ… นับ มีค่าเท่ากับเท่าไรคะ ใช่ มีค่าเท่ากับ… ใช่ คนอื่นยกมือให้ครูดูหน่อย มีค่าเท่ากับ… นับได้ไหม ใช่ เพื่อนถูกแล้ว ใช่ค่ะ มีค่าเท่ากับ 4 นับอย่างไร นี่ไงตัวที่ 1 ตัวที่ 2, ตัวที่ 3 แล้วก็ตัวที่ 4 เห็นไหมคะ มันมี , ขั้นอยู่ คราวนี้ครูมีแบบฝึกหัดให้ เดี๋ยวลองทำดูนะคะ ว่าพอทำได้ไหม แบบฝึกหัดมี 7 ข้อนะคะ เดี๋ยวเพื่อนกำลังแจกให้นะคะ เขียนรหัสนักศึกษากับชื่อเราก่อนในกระดาษ คราวนี้นะคะ จากโจทย์ที่ครูให้ไป ครูให้ตัวแปร Dictionary นะคะ 1 ตัว ที่ชื่อว่า scores ข้อแรกนะคะ ครูอยากรู้ว่า scores แล้วถ้า key เท่ากับ thomas คำตอบคืออะไรนะคะ ข้อที่ 2 ขนาดของ Dictionary มีขนาดเท่าไร ข้อถัดไป ถ้าครูต้องการเปลี่ยนแปลงค่าของ key ที่ชื่อ Danny เราจะเขียนคำสั่งแบบไหน ข้อ 4 กับข้อ 5 เป็นการเข้าถึงข้อมูลจาก Dictionary นะคะ ข้อ 6 กับข้อ 7 ครูถามว่าการใช้ key กับ value จะได้คำตอบเป็นอะไร เติมคำลงในเอกสารให้ครูหน่อยนะคะ ครูให้ตัวอย่างนะ สมมติอย่างนี้นะคะ Dictionary ตัวนี้ชื่อ x นะคะ key ครูกำหนดให้คือ de ครูอยากรู้ว่าค่ามันคือเท่าไร เราก็ดู de มันตรงกับตัวไหน มีอยู่ 4 ตัว ตรงกับตัวนี้ใช่ไหมคะ แล้วเอาอะไรมาใส่ ก็เอา value ของมันมาใส่ ก็จะเป็นค่านะคะ วิธีการสังเกตนะkey มันตรงกัน แล้วก็เอา value มาตอบ คราวนี้ดู การใช้ key กับ value ก่อน ลองดูนะคะ จะได้ทำ 2 ข้อในแบบฝึกหัดได้ key กับ value นะคะ ; key ก็คือเอาตัวข้างหน้า มาเขียนให้หมดเลย ตัวนี้แล้วก็ตัวนี้ เอาตัวที่อยู่ข้างหน้า ; เอามาเขียน ส่วน value เอาตัวข้างหลังใช่ไหมคะ value ก็คือเอาตัวมาเชียน มีเยอรมัน Ukrain Thailand Netherlands มันมีหลายตัวใช่ไหมคะ เอามาให้ครบ ถ้าใครเสร็จแล้วทำโจทย์นี้ให้ครูหน่อย พลิกกระดาษมาด้านหลัง ได้ค่ะ ทำใส่กระดาษนี้หรือทำใส่สมุดก็ได้นะคะ ลอกโจทย์แล้วตอบให้ครู 5 ข้อ ได้ไหมคะ ทำได้นะ เมื่อกี้ครูเดินดู ได้ค่ะ เดี๋ยววันนี้เดี๋ยวเราจบ Dictionary นะคะ เดี๋ยวสัปดาห์หน้า พอดีเดี๋ยวครูขออนุญาตนะคะ พอดีครูมีประชุม ดีใจหรือ เดี๋ยวสัปดาห์หน้านะ เราจะมาขึ้นรูปแบบของโครงสร้างข้อมูลชนิดใหม่นะคะ ตัวนี้เก็บไว้ดูนะคะ เก็บไว้ เดี๋ยวครูให้ทุกคนถ่ายรูปได้ไหมคะ ใช่ ถ่ายรูป แล้วโพสต์ลงใน Google Classroom นะคะ ถ้าใครเสร็จแล้วนะคะ ให้ถ่ายรูปกระดาษที่เราทำส่งลงไปใน Classroom ครูสร้าง Classroom ให้แล้วนะคะ โจทย์เมื่อกี้อยู่ตรงนี้นะคะ ื่ื่</w:t>
      </w:r>
    </w:p>
    <w:p>
      <w:pPr>
        <w:pStyle w:val="BodyText"/>
      </w:pPr>
      <w:r>
        <w:t xml:space="preserve">(เจ้าหน้าที่) ขอบคุณค่ะพี่ล่าม วันนี้จบแล้ว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 5/7/2565</dc:title>
  <dc:creator/>
  <cp:keywords/>
  <dcterms:created xsi:type="dcterms:W3CDTF">2022-07-05T07:43:06Z</dcterms:created>
  <dcterms:modified xsi:type="dcterms:W3CDTF">2022-07-05T07: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กรกฎาคม 2565 เวลา 13.00 น.</vt:lpwstr>
  </property>
  <property fmtid="{D5CDD505-2E9C-101B-9397-08002B2CF9AE}" pid="3" name="subtitle">
    <vt:lpwstr/>
  </property>
</Properties>
</file>